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E0DD2" w14:textId="77777777" w:rsidR="00343DD3" w:rsidRPr="004A475C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6D0E0DD3" w14:textId="196555BA" w:rsidR="00343DD3" w:rsidRPr="004A475C" w:rsidRDefault="004A475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6D0E0DD4" w14:textId="77777777" w:rsidR="00343DD3" w:rsidRPr="004A475C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D5" w14:textId="77777777" w:rsidR="00343DD3" w:rsidRPr="004A475C" w:rsidRDefault="00343DD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6D0E0DD6" w14:textId="77777777" w:rsidR="00343DD3" w:rsidRPr="004A475C" w:rsidRDefault="00426EF5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>Contact Name</w:t>
      </w:r>
    </w:p>
    <w:p w14:paraId="6D0E0DD7" w14:textId="77777777" w:rsidR="00343DD3" w:rsidRPr="004A475C" w:rsidRDefault="00426EF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>Address</w:t>
      </w:r>
    </w:p>
    <w:p w14:paraId="6D0E0DD8" w14:textId="77777777" w:rsidR="00343DD3" w:rsidRPr="004A475C" w:rsidRDefault="00426EF5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>Address2</w:t>
      </w:r>
      <w:r w:rsidRPr="004A475C">
        <w:rPr>
          <w:rFonts w:eastAsia="Arial"/>
          <w:lang w:eastAsia="en-US" w:bidi="en-US"/>
        </w:rPr>
        <w:tab/>
      </w:r>
    </w:p>
    <w:p w14:paraId="2D52DAFA" w14:textId="77777777" w:rsidR="004A475C" w:rsidRDefault="00426EF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 xml:space="preserve">City, </w:t>
      </w:r>
    </w:p>
    <w:p w14:paraId="6D0E0DD9" w14:textId="5F968AAC" w:rsidR="00343DD3" w:rsidRPr="004A475C" w:rsidRDefault="00426EF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>State/Province</w:t>
      </w:r>
    </w:p>
    <w:p w14:paraId="6D0E0DDA" w14:textId="77777777" w:rsidR="00343DD3" w:rsidRPr="004A475C" w:rsidRDefault="00426EF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>Zip/Postal Code</w:t>
      </w:r>
    </w:p>
    <w:p w14:paraId="6D0E0DDB" w14:textId="77777777" w:rsidR="00343DD3" w:rsidRPr="004A475C" w:rsidRDefault="00343DD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6D0E0DDC" w14:textId="77777777" w:rsidR="00343DD3" w:rsidRPr="004A475C" w:rsidRDefault="00343DD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6D0E0DDD" w14:textId="77777777" w:rsidR="00343DD3" w:rsidRPr="004A475C" w:rsidRDefault="00343DD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6D0E0DDE" w14:textId="0AA17D89" w:rsidR="00343DD3" w:rsidRPr="00C407C2" w:rsidRDefault="004A475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426EF5" w:rsidRPr="004A475C">
        <w:rPr>
          <w:rFonts w:eastAsia="Arial"/>
          <w:b/>
          <w:color w:val="000000"/>
          <w:lang w:eastAsia="en-US" w:bidi="en-US"/>
        </w:rPr>
        <w:t xml:space="preserve">: </w:t>
      </w:r>
      <w:r w:rsidR="00426EF5" w:rsidRPr="00C407C2">
        <w:rPr>
          <w:rFonts w:eastAsia="Arial"/>
          <w:b/>
          <w:noProof/>
          <w:color w:val="000000"/>
          <w:lang w:eastAsia="en-US" w:bidi="en-US"/>
        </w:rPr>
        <w:t>CREDIT</w:t>
      </w:r>
      <w:r w:rsidR="0096176A">
        <w:rPr>
          <w:rFonts w:eastAsia="Arial"/>
          <w:b/>
          <w:noProof/>
          <w:color w:val="000000"/>
          <w:lang w:eastAsia="en-US" w:bidi="en-US"/>
        </w:rPr>
        <w:t xml:space="preserve"> DENIAL</w:t>
      </w:r>
    </w:p>
    <w:p w14:paraId="6D0E0DDF" w14:textId="77777777" w:rsidR="00343DD3" w:rsidRPr="00C407C2" w:rsidRDefault="00343DD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6D0E0DE0" w14:textId="77777777" w:rsidR="00343DD3" w:rsidRPr="004A475C" w:rsidRDefault="00343DD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6D0E0DE1" w14:textId="77777777" w:rsidR="00343DD3" w:rsidRPr="004A475C" w:rsidRDefault="00426EF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A475C">
        <w:rPr>
          <w:rFonts w:eastAsia="Arial"/>
          <w:color w:val="000000"/>
          <w:lang w:eastAsia="en-US" w:bidi="en-US"/>
        </w:rPr>
        <w:t>Dear [CONTACT NAME],</w:t>
      </w:r>
    </w:p>
    <w:p w14:paraId="6D0E0DE2" w14:textId="77777777" w:rsidR="00343DD3" w:rsidRPr="004A475C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E3" w14:textId="1F9C8E77" w:rsidR="00343DD3" w:rsidRPr="004A475C" w:rsidRDefault="00426E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>After careful</w:t>
      </w:r>
      <w:r w:rsidR="0096176A">
        <w:rPr>
          <w:rFonts w:eastAsia="Arial"/>
          <w:lang w:eastAsia="en-US" w:bidi="en-US"/>
        </w:rPr>
        <w:t>ly</w:t>
      </w:r>
      <w:r w:rsidRPr="004A475C">
        <w:rPr>
          <w:rFonts w:eastAsia="Arial"/>
          <w:lang w:eastAsia="en-US" w:bidi="en-US"/>
        </w:rPr>
        <w:t xml:space="preserve"> </w:t>
      </w:r>
      <w:r w:rsidR="0096176A">
        <w:rPr>
          <w:rFonts w:eastAsia="Arial"/>
          <w:lang w:eastAsia="en-US" w:bidi="en-US"/>
        </w:rPr>
        <w:t>reviewing</w:t>
      </w:r>
      <w:r w:rsidRPr="004A475C">
        <w:rPr>
          <w:rFonts w:eastAsia="Arial"/>
          <w:lang w:eastAsia="en-US" w:bidi="en-US"/>
        </w:rPr>
        <w:t xml:space="preserve"> your request for a [NAME OF ACCOUNT APPLIED FOR], we </w:t>
      </w:r>
      <w:r w:rsidR="0096176A">
        <w:rPr>
          <w:rFonts w:eastAsia="Arial"/>
          <w:lang w:eastAsia="en-US" w:bidi="en-US"/>
        </w:rPr>
        <w:t>regret to inform</w:t>
      </w:r>
      <w:r w:rsidRPr="004A475C">
        <w:rPr>
          <w:rFonts w:eastAsia="Arial"/>
          <w:lang w:eastAsia="en-US" w:bidi="en-US"/>
        </w:rPr>
        <w:t xml:space="preserve"> you that we are unable to accommodate you at this time. </w:t>
      </w:r>
    </w:p>
    <w:p w14:paraId="6D0E0DE4" w14:textId="644A5EDE" w:rsidR="00343DD3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2664A2" w14:textId="77777777" w:rsidR="002C4A02" w:rsidRPr="004A475C" w:rsidRDefault="002C4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E5" w14:textId="02F8F374" w:rsidR="00343DD3" w:rsidRPr="004A475C" w:rsidRDefault="00426E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 xml:space="preserve">The decision </w:t>
      </w:r>
      <w:r w:rsidR="0096176A">
        <w:rPr>
          <w:rFonts w:eastAsia="Arial"/>
          <w:lang w:eastAsia="en-US" w:bidi="en-US"/>
        </w:rPr>
        <w:t>wa</w:t>
      </w:r>
      <w:r w:rsidRPr="004A475C">
        <w:rPr>
          <w:rFonts w:eastAsia="Arial"/>
          <w:lang w:eastAsia="en-US" w:bidi="en-US"/>
        </w:rPr>
        <w:t>s based on information contained in a credit report obtained from [COMPANY CREDIT REPORT OBTAINED FROM]. You are entitled to a free copy of this report by contacting [ADDRESS].</w:t>
      </w:r>
    </w:p>
    <w:p w14:paraId="6D0E0DE6" w14:textId="1FEF699A" w:rsidR="00343DD3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B30F1D" w14:textId="77777777" w:rsidR="002C4A02" w:rsidRPr="004A475C" w:rsidRDefault="002C4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E7" w14:textId="54F97334" w:rsidR="00343DD3" w:rsidRPr="004A475C" w:rsidRDefault="00426E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 xml:space="preserve">We </w:t>
      </w:r>
      <w:r w:rsidR="0096176A">
        <w:rPr>
          <w:rFonts w:eastAsia="Arial"/>
          <w:lang w:eastAsia="en-US" w:bidi="en-US"/>
        </w:rPr>
        <w:t>apologise</w:t>
      </w:r>
      <w:r w:rsidRPr="004A475C">
        <w:rPr>
          <w:rFonts w:eastAsia="Arial"/>
          <w:lang w:eastAsia="en-US" w:bidi="en-US"/>
        </w:rPr>
        <w:t xml:space="preserve"> </w:t>
      </w:r>
      <w:r w:rsidR="0096176A">
        <w:rPr>
          <w:rFonts w:eastAsia="Arial"/>
          <w:lang w:eastAsia="en-US" w:bidi="en-US"/>
        </w:rPr>
        <w:t xml:space="preserve">for any </w:t>
      </w:r>
      <w:r w:rsidRPr="004A475C">
        <w:rPr>
          <w:rFonts w:eastAsia="Arial"/>
          <w:lang w:eastAsia="en-US" w:bidi="en-US"/>
        </w:rPr>
        <w:t xml:space="preserve">inconvenience </w:t>
      </w:r>
      <w:r w:rsidR="0096176A">
        <w:rPr>
          <w:rFonts w:eastAsia="Arial"/>
          <w:lang w:eastAsia="en-US" w:bidi="en-US"/>
        </w:rPr>
        <w:t>this</w:t>
      </w:r>
      <w:r w:rsidRPr="004A475C">
        <w:rPr>
          <w:rFonts w:eastAsia="Arial"/>
          <w:lang w:eastAsia="en-US" w:bidi="en-US"/>
        </w:rPr>
        <w:t xml:space="preserve"> may cause. Please feel free to reapply after having corrected </w:t>
      </w:r>
      <w:r w:rsidR="0096176A">
        <w:rPr>
          <w:rFonts w:eastAsia="Arial"/>
          <w:lang w:eastAsia="en-US" w:bidi="en-US"/>
        </w:rPr>
        <w:t>the issue in</w:t>
      </w:r>
      <w:r w:rsidRPr="004A475C">
        <w:rPr>
          <w:rFonts w:eastAsia="Arial"/>
          <w:lang w:eastAsia="en-US" w:bidi="en-US"/>
        </w:rPr>
        <w:t xml:space="preserve"> your credit report.</w:t>
      </w:r>
    </w:p>
    <w:p w14:paraId="6D0E0DE8" w14:textId="77777777" w:rsidR="00343DD3" w:rsidRPr="004A475C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E9" w14:textId="7657A106" w:rsidR="00343DD3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AC96D0D" w14:textId="3C694797" w:rsidR="002C4A02" w:rsidRDefault="002C4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DEC4AB7" w14:textId="77777777" w:rsidR="002C4A02" w:rsidRPr="004A475C" w:rsidRDefault="002C4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EA" w14:textId="50AFACDD" w:rsidR="00343DD3" w:rsidRPr="004A475C" w:rsidRDefault="002C4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426EF5" w:rsidRPr="004A475C">
        <w:rPr>
          <w:rFonts w:eastAsia="Arial"/>
          <w:lang w:eastAsia="en-US" w:bidi="en-US"/>
        </w:rPr>
        <w:t>,</w:t>
      </w:r>
    </w:p>
    <w:p w14:paraId="6D0E0DEB" w14:textId="7E8788CD" w:rsidR="00343DD3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0981D9B" w14:textId="56B483F8" w:rsidR="002C4A02" w:rsidRDefault="002C4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637B7EE" w14:textId="77777777" w:rsidR="002C4A02" w:rsidRPr="004A475C" w:rsidRDefault="002C4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EC" w14:textId="77777777" w:rsidR="00343DD3" w:rsidRPr="004A475C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ED" w14:textId="29A838BE" w:rsidR="00343DD3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5959FA0" w14:textId="77777777" w:rsidR="002C4A02" w:rsidRPr="004A475C" w:rsidRDefault="002C4A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EE" w14:textId="77777777" w:rsidR="00343DD3" w:rsidRPr="004A475C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0E0DEF" w14:textId="77777777" w:rsidR="00343DD3" w:rsidRPr="004A475C" w:rsidRDefault="00426EF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A475C">
        <w:rPr>
          <w:rFonts w:eastAsia="Arial"/>
          <w:lang w:eastAsia="en-US" w:bidi="en-US"/>
        </w:rPr>
        <w:t>[YOUR NAME]</w:t>
      </w:r>
    </w:p>
    <w:p w14:paraId="6D0E0DF0" w14:textId="77777777" w:rsidR="00343DD3" w:rsidRPr="004A475C" w:rsidRDefault="00426EF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A475C">
        <w:rPr>
          <w:rFonts w:eastAsia="Arial"/>
          <w:color w:val="000000"/>
          <w:lang w:eastAsia="en-US" w:bidi="en-US"/>
        </w:rPr>
        <w:t>[YOUR TITLE]</w:t>
      </w:r>
    </w:p>
    <w:p w14:paraId="6D0E0DF1" w14:textId="77777777" w:rsidR="00343DD3" w:rsidRPr="004A475C" w:rsidRDefault="00426EF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A475C">
        <w:rPr>
          <w:rFonts w:eastAsia="Arial"/>
          <w:color w:val="000000"/>
          <w:lang w:eastAsia="en-US" w:bidi="en-US"/>
        </w:rPr>
        <w:t>[YOUR PHONE NUMBER]</w:t>
      </w:r>
    </w:p>
    <w:p w14:paraId="6D0E0DF2" w14:textId="77777777" w:rsidR="00343DD3" w:rsidRPr="004A475C" w:rsidRDefault="00426EF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A475C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6D0E0DF4" w14:textId="77777777" w:rsidR="00343DD3" w:rsidRPr="004A475C" w:rsidRDefault="00343D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lang w:eastAsia="en-US" w:bidi="en-US"/>
        </w:rPr>
      </w:pPr>
    </w:p>
    <w:sectPr w:rsidR="00343DD3" w:rsidRPr="004A475C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6558D" w14:textId="77777777" w:rsidR="00B4735C" w:rsidRDefault="00B4735C">
      <w:r>
        <w:separator/>
      </w:r>
    </w:p>
  </w:endnote>
  <w:endnote w:type="continuationSeparator" w:id="0">
    <w:p w14:paraId="40360982" w14:textId="77777777" w:rsidR="00B4735C" w:rsidRDefault="00B47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E0DF6" w14:textId="77777777" w:rsidR="00343DD3" w:rsidRDefault="00426E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D0E0DF7" w14:textId="77777777" w:rsidR="00343DD3" w:rsidRDefault="00426E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D0E0DF8" w14:textId="77777777" w:rsidR="00343DD3" w:rsidRDefault="00426E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6D0E0DF9" w14:textId="77777777" w:rsidR="00343DD3" w:rsidRDefault="009A642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26EF5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514F1" w14:textId="77777777" w:rsidR="00B4735C" w:rsidRDefault="00B4735C">
      <w:r>
        <w:separator/>
      </w:r>
    </w:p>
  </w:footnote>
  <w:footnote w:type="continuationSeparator" w:id="0">
    <w:p w14:paraId="302B8692" w14:textId="77777777" w:rsidR="00B4735C" w:rsidRDefault="00B473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E0DF5" w14:textId="77777777" w:rsidR="00343DD3" w:rsidRDefault="00343DD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zUzNje2MDEytjBW0lEKTi0uzszPAykwqgUAl0CykiwAAAA="/>
    <w:docVar w:name="Description" w:val="Use template to inform party that credit has been denied and how they can identify the issue"/>
    <w:docVar w:name="Excerpt" w:val="After carefully reviewing your request for a [NAME OF ACCOUNT APPLIED FOR], we regret to inform you that we are unable to accommodate you at this time. _x000a_The decision was based on information contained in a credit report obtained from [COMPANY CREDIT REPORT OBTAINED FROM]. You are entitled to a free copy of this report by contacting [ADDRESS]."/>
    <w:docVar w:name="Source" w:val="www.ky.butterfieldgroup.com"/>
    <w:docVar w:name="Tags" w:val="denial, credit, business documents, entrepreneurship, entrepreneur, denial of credit template, denial of credit example"/>
  </w:docVars>
  <w:rsids>
    <w:rsidRoot w:val="00343DD3"/>
    <w:rsid w:val="00095F48"/>
    <w:rsid w:val="002C4A02"/>
    <w:rsid w:val="00343DD3"/>
    <w:rsid w:val="00426EF5"/>
    <w:rsid w:val="004A475C"/>
    <w:rsid w:val="00523789"/>
    <w:rsid w:val="0096176A"/>
    <w:rsid w:val="0098085C"/>
    <w:rsid w:val="009A5B07"/>
    <w:rsid w:val="009A642E"/>
    <w:rsid w:val="00B4735C"/>
    <w:rsid w:val="00BD23EE"/>
    <w:rsid w:val="00C407C2"/>
    <w:rsid w:val="00F01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E0D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5</Words>
  <Characters>574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07T06:48:00Z</dcterms:created>
  <dcterms:modified xsi:type="dcterms:W3CDTF">2019-10-21T19:06:00Z</dcterms:modified>
  <cp:category/>
</cp:coreProperties>
</file>